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7CBA379A" w:rsidR="002A08ED" w:rsidRDefault="0014428E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Diploma Equivalent 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(1</w:t>
      </w:r>
      <w:r w:rsidR="007608AF">
        <w:rPr>
          <w:rFonts w:eastAsia="Arial" w:cstheme="minorHAnsi"/>
          <w:b/>
          <w:color w:val="000000"/>
          <w:sz w:val="18"/>
          <w:szCs w:val="18"/>
        </w:rPr>
        <w:t>2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12C2199C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</w:t>
      </w:r>
      <w:r w:rsidR="004F712F">
        <w:rPr>
          <w:rFonts w:cstheme="minorHAnsi"/>
          <w:sz w:val="18"/>
          <w:szCs w:val="18"/>
        </w:rPr>
        <w:t>nix</w:t>
      </w:r>
      <w:r>
        <w:rPr>
          <w:rFonts w:cstheme="minorHAnsi"/>
          <w:sz w:val="18"/>
          <w:szCs w:val="18"/>
        </w:rPr>
        <w:t>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64049C7C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BF3211">
        <w:rPr>
          <w:rFonts w:cstheme="minorHAnsi"/>
          <w:sz w:val="18"/>
          <w:szCs w:val="18"/>
        </w:rPr>
        <w:t>,</w:t>
      </w:r>
      <w:r w:rsidR="00C6374F">
        <w:rPr>
          <w:rFonts w:cstheme="minorHAnsi"/>
          <w:sz w:val="18"/>
          <w:szCs w:val="18"/>
        </w:rPr>
        <w:t xml:space="preserve">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7ED10BD7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</w:p>
    <w:p w14:paraId="37A1A807" w14:textId="4FB7E977" w:rsidR="00A04179" w:rsidRPr="008C4EB4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</w:t>
      </w:r>
      <w:r w:rsidR="00935674">
        <w:rPr>
          <w:rFonts w:eastAsia="Arial" w:cstheme="minorHAnsi"/>
          <w:color w:val="000000"/>
          <w:sz w:val="18"/>
          <w:szCs w:val="18"/>
        </w:rPr>
        <w:t>ed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 w:rsidR="008C4EB4">
        <w:rPr>
          <w:rFonts w:eastAsia="Arial" w:cstheme="minorHAnsi"/>
          <w:color w:val="000000"/>
          <w:sz w:val="18"/>
          <w:szCs w:val="18"/>
        </w:rPr>
        <w:t xml:space="preserve">to increase cyber awareness </w:t>
      </w:r>
      <w:r w:rsidR="000B1C10">
        <w:rPr>
          <w:rFonts w:eastAsia="Arial" w:cstheme="minorHAnsi"/>
          <w:color w:val="000000"/>
          <w:sz w:val="18"/>
          <w:szCs w:val="18"/>
        </w:rPr>
        <w:t>among</w:t>
      </w:r>
      <w:r w:rsidR="008C4EB4">
        <w:rPr>
          <w:rFonts w:eastAsia="Arial" w:cstheme="minorHAnsi"/>
          <w:color w:val="000000"/>
          <w:sz w:val="18"/>
          <w:szCs w:val="18"/>
        </w:rPr>
        <w:t xml:space="preserve"> developers using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 w:rsidR="008C4EB4">
        <w:rPr>
          <w:rFonts w:eastAsia="Arial" w:cstheme="minorHAnsi"/>
          <w:color w:val="000000"/>
          <w:sz w:val="18"/>
          <w:szCs w:val="18"/>
        </w:rPr>
        <w:t xml:space="preserve">,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="008C4EB4" w:rsidRPr="00A04179">
        <w:rPr>
          <w:rFonts w:eastAsia="Arial" w:cstheme="minorHAnsi"/>
          <w:color w:val="000000"/>
          <w:sz w:val="18"/>
          <w:szCs w:val="18"/>
        </w:rPr>
        <w:t>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CSS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b/>
          <w:bCs/>
          <w:color w:val="000000"/>
          <w:sz w:val="18"/>
          <w:szCs w:val="18"/>
        </w:rPr>
        <w:t>MySQL database</w:t>
      </w:r>
      <w:r w:rsidR="008C4EB4">
        <w:rPr>
          <w:rFonts w:eastAsia="Arial" w:cstheme="minorHAnsi"/>
          <w:color w:val="000000"/>
          <w:sz w:val="18"/>
          <w:szCs w:val="18"/>
        </w:rPr>
        <w:t>.</w:t>
      </w:r>
    </w:p>
    <w:p w14:paraId="0A7746F7" w14:textId="5D8464B4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935674">
        <w:rPr>
          <w:rFonts w:eastAsia="Arial" w:cstheme="minorHAnsi"/>
          <w:color w:val="000000"/>
          <w:sz w:val="18"/>
          <w:szCs w:val="18"/>
        </w:rPr>
        <w:t xml:space="preserve"> Application introduces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o each </w:t>
      </w:r>
      <w:r w:rsidR="008C4EB4">
        <w:rPr>
          <w:rFonts w:eastAsia="Arial" w:cstheme="minorHAnsi"/>
          <w:color w:val="000000"/>
          <w:sz w:val="18"/>
          <w:szCs w:val="18"/>
        </w:rPr>
        <w:t>attack</w:t>
      </w:r>
      <w:r w:rsidR="00935674">
        <w:rPr>
          <w:rFonts w:eastAsia="Arial" w:cstheme="minorHAnsi"/>
          <w:color w:val="000000"/>
          <w:sz w:val="18"/>
          <w:szCs w:val="18"/>
        </w:rPr>
        <w:t>, with steps on replicat</w:t>
      </w:r>
      <w:r w:rsidR="008C4EB4">
        <w:rPr>
          <w:rFonts w:eastAsia="Arial" w:cstheme="minorHAnsi"/>
          <w:color w:val="000000"/>
          <w:sz w:val="18"/>
          <w:szCs w:val="18"/>
        </w:rPr>
        <w:t>ing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he attack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then teaches how to patch each vulnerability</w:t>
      </w:r>
      <w:r w:rsidR="00552A4D">
        <w:rPr>
          <w:rFonts w:eastAsia="Arial" w:cstheme="minorHAnsi"/>
          <w:color w:val="000000"/>
          <w:sz w:val="18"/>
          <w:szCs w:val="18"/>
        </w:rPr>
        <w:t>.</w:t>
      </w:r>
    </w:p>
    <w:p w14:paraId="194E0EBC" w14:textId="3B182B80" w:rsidR="008C4EB4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Dockerized the web application to increase the security of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>
        <w:rPr>
          <w:rFonts w:eastAsia="Arial" w:cstheme="minorHAnsi"/>
          <w:color w:val="000000"/>
          <w:sz w:val="18"/>
          <w:szCs w:val="18"/>
        </w:rPr>
        <w:t xml:space="preserve"> running this intentionally vulnerable appl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29357F5C" w:rsidR="00732499" w:rsidRPr="00500C99" w:rsidRDefault="00000000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Advance Stealth Man </w:t>
        </w:r>
        <w:r w:rsidR="00E20302">
          <w:rPr>
            <w:rStyle w:val="Hyperlink"/>
            <w:rFonts w:eastAsia="Arial" w:cstheme="minorHAnsi"/>
            <w:b/>
            <w:sz w:val="18"/>
            <w:szCs w:val="18"/>
          </w:rPr>
          <w:t>i</w:t>
        </w:r>
        <w:r w:rsidR="001315C5">
          <w:rPr>
            <w:rStyle w:val="Hyperlink"/>
            <w:rFonts w:eastAsia="Arial" w:cstheme="minorHAnsi"/>
            <w:b/>
            <w:sz w:val="18"/>
            <w:szCs w:val="18"/>
          </w:rPr>
          <w:t>n The Middle Attack in WPA2</w:t>
        </w:r>
      </w:hyperlink>
      <w:r w:rsidR="00732499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527F4D32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</w:t>
      </w:r>
      <w:r w:rsidR="001315C5">
        <w:rPr>
          <w:rFonts w:eastAsia="Arial" w:cstheme="minorHAnsi"/>
          <w:color w:val="000000"/>
          <w:sz w:val="18"/>
          <w:szCs w:val="18"/>
        </w:rPr>
        <w:t xml:space="preserve"> combining MITM and WDoS attacks using Hole 196 vulnerability with increased persistence and stealth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D120A7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4628D7AA" w:rsidR="000D4EBD" w:rsidRPr="00732499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</w:p>
    <w:p w14:paraId="3B3FE80C" w14:textId="79EA5BA8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irrigation system with STM32 microcontroller, rain sensor,</w:t>
      </w:r>
      <w:r w:rsidR="00BA0E32">
        <w:rPr>
          <w:rFonts w:eastAsia="Arial" w:cstheme="minorHAnsi"/>
          <w:color w:val="000000"/>
          <w:sz w:val="18"/>
          <w:szCs w:val="18"/>
        </w:rPr>
        <w:t xml:space="preserve"> soil sensor,</w:t>
      </w:r>
      <w:r w:rsidR="00DC6CF9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color w:val="000000"/>
          <w:sz w:val="18"/>
          <w:szCs w:val="18"/>
        </w:rPr>
        <w:t>servo</w:t>
      </w:r>
      <w:r w:rsidR="00DC6CF9">
        <w:rPr>
          <w:rFonts w:eastAsia="Arial" w:cstheme="minorHAnsi"/>
          <w:color w:val="000000"/>
          <w:sz w:val="18"/>
          <w:szCs w:val="18"/>
        </w:rPr>
        <w:t xml:space="preserve"> motor.</w:t>
      </w:r>
    </w:p>
    <w:p w14:paraId="1C6B3225" w14:textId="6260F2C0" w:rsidR="00FA2495" w:rsidRDefault="00FA2495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Future work includes addition of Wi-Fi module for conversion into IoT project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="006B2E2D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B2E2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0CE8345F" w14:textId="3E23710F" w:rsidR="00C40E5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70B52AEE" w14:textId="77777777" w:rsidR="006B2E2D" w:rsidRPr="002A08E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5BE3B886" w:rsidR="00BB306A" w:rsidRDefault="002A77E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Spring Internship 2023</w:t>
      </w:r>
      <w:r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/>
          <w:color w:val="000000"/>
          <w:sz w:val="18"/>
          <w:szCs w:val="18"/>
        </w:rPr>
        <w:t>(</w:t>
      </w:r>
      <w:r w:rsidR="00CA2A71">
        <w:rPr>
          <w:rFonts w:eastAsia="Arial" w:cstheme="minorHAnsi"/>
          <w:b/>
          <w:color w:val="000000"/>
          <w:sz w:val="18"/>
          <w:szCs w:val="18"/>
        </w:rPr>
        <w:t>National Maritime Foundation</w:t>
      </w:r>
      <w:r w:rsidR="009F63AC">
        <w:rPr>
          <w:rFonts w:eastAsia="Arial" w:cstheme="minorHAnsi"/>
          <w:b/>
          <w:color w:val="000000"/>
          <w:sz w:val="18"/>
          <w:szCs w:val="18"/>
        </w:rPr>
        <w:t xml:space="preserve"> (NMF)</w:t>
      </w:r>
      <w:r>
        <w:rPr>
          <w:rFonts w:eastAsia="Arial" w:cstheme="minorHAnsi"/>
          <w:b/>
          <w:color w:val="000000"/>
          <w:sz w:val="18"/>
          <w:szCs w:val="18"/>
        </w:rPr>
        <w:t>)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4376A49C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5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6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E0B6781" w14:textId="768EB905" w:rsidR="008B0682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8B0682" w:rsidRPr="00483AA7" w:rsidSect="00D86F3D">
      <w:headerReference w:type="default" r:id="rId37"/>
      <w:footerReference w:type="default" r:id="rId38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21EEC" w14:textId="77777777" w:rsidR="00612AC8" w:rsidRDefault="00612AC8" w:rsidP="00571E57">
      <w:pPr>
        <w:spacing w:after="0" w:line="240" w:lineRule="auto"/>
      </w:pPr>
      <w:r>
        <w:separator/>
      </w:r>
    </w:p>
  </w:endnote>
  <w:endnote w:type="continuationSeparator" w:id="0">
    <w:p w14:paraId="7356EACF" w14:textId="77777777" w:rsidR="00612AC8" w:rsidRDefault="00612AC8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61B5B" w14:textId="77777777" w:rsidR="00612AC8" w:rsidRDefault="00612AC8" w:rsidP="00571E57">
      <w:pPr>
        <w:spacing w:after="0" w:line="240" w:lineRule="auto"/>
      </w:pPr>
      <w:r>
        <w:separator/>
      </w:r>
    </w:p>
  </w:footnote>
  <w:footnote w:type="continuationSeparator" w:id="0">
    <w:p w14:paraId="586CADC6" w14:textId="77777777" w:rsidR="00612AC8" w:rsidRDefault="00612AC8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328DAE4D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7608AF">
      <w:rPr>
        <w:sz w:val="16"/>
        <w:szCs w:val="16"/>
      </w:rPr>
      <w:t xml:space="preserve">Apr </w:t>
    </w:r>
    <w:r w:rsidR="00935674">
      <w:rPr>
        <w:sz w:val="16"/>
        <w:szCs w:val="16"/>
      </w:rPr>
      <w:t>25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gFAIGQ14o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71764"/>
    <w:rsid w:val="00177165"/>
    <w:rsid w:val="001877EA"/>
    <w:rsid w:val="001A21F8"/>
    <w:rsid w:val="001B07F3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2643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A77E1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C0D7F"/>
    <w:rsid w:val="004C2453"/>
    <w:rsid w:val="004C429B"/>
    <w:rsid w:val="004C445C"/>
    <w:rsid w:val="004D3465"/>
    <w:rsid w:val="004F16A0"/>
    <w:rsid w:val="004F2B92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2BB8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5674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3AC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2637F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D7FC4"/>
    <w:rsid w:val="00CF51D5"/>
    <w:rsid w:val="00CF53A8"/>
    <w:rsid w:val="00D00147"/>
    <w:rsid w:val="00D0074D"/>
    <w:rsid w:val="00D04053"/>
    <w:rsid w:val="00D114D7"/>
    <w:rsid w:val="00D120A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302"/>
    <w:rsid w:val="00E20ABA"/>
    <w:rsid w:val="00E33D4E"/>
    <w:rsid w:val="00E50341"/>
    <w:rsid w:val="00E52F6F"/>
    <w:rsid w:val="00E6499D"/>
    <w:rsid w:val="00E67EE3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chitreddi.github.io/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asmitm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Work/ctf/index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1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93</cp:revision>
  <cp:lastPrinted>2023-04-18T05:34:00Z</cp:lastPrinted>
  <dcterms:created xsi:type="dcterms:W3CDTF">2023-01-16T19:45:00Z</dcterms:created>
  <dcterms:modified xsi:type="dcterms:W3CDTF">2023-04-25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